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 par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r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17 West Gunnison Street,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hmjipar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422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5/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